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14364028871a98ec8b564e7681cf03c0a955821"/>
      <w:r>
        <w:rPr>
          <w:b/>
        </w:rPr>
        <w:t xml:space="preserve">ПРОТОКОЛ ПРО РЕЗУЛЬТАТИ ЕЛЕКТРОННОГО АУКЦІОНУ № SPE001-UA-20230124-600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Мамалиг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івля лазні літ. А по вул. Головна, 38 в с. Стальнівці, Дністровського району, Чернівецької області</w:t>
      </w:r>
    </w:p>
    <w:p>
      <w:pPr>
        <w:numPr>
          <w:ilvl w:val="0"/>
          <w:numId w:val="1001"/>
        </w:numPr>
        <w:pStyle w:val="Compact"/>
      </w:pPr>
      <w:r>
        <w:t xml:space="preserve">Будівля лазні літ. А на вул. Головній, 38 в с. Стальнівці, Дністровського району, Чернівец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зьма Лариса Федорівна, ІПН/РНОКПП: 25981040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5 943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98 9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188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3 956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Чернів.ГУК/Мамалигівська ТГ / 310300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9999803141919050000243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Чернів.ГУК/Мамалигівська ТГ / 310300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9999803141919050000243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5 232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Чернів.ГУК/Мамалигівська ТГ / 310300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836095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189999803141919050000243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83 667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5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Козьма Лариса Федорівна, ІПН/РНОКПП: 259810408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Мамалиг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20:39:13Z</dcterms:created>
  <dcterms:modified xsi:type="dcterms:W3CDTF">2024-04-29T20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